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96999" w14:textId="77777777" w:rsidR="00E77E68" w:rsidRDefault="00641806">
      <w:pPr>
        <w:pStyle w:val="Title"/>
      </w:pPr>
      <w:r>
        <w:t>ASSIGNMENT 4</w:t>
      </w:r>
    </w:p>
    <w:p w14:paraId="04B4EE86" w14:textId="77777777" w:rsidR="00E77E68" w:rsidRDefault="00641806">
      <w:pPr>
        <w:pStyle w:val="Author"/>
      </w:pPr>
      <w:r>
        <w:t>Jackson Aquino</w:t>
      </w:r>
    </w:p>
    <w:p w14:paraId="2C2F3949" w14:textId="77777777" w:rsidR="00E77E68" w:rsidRDefault="00641806">
      <w:pPr>
        <w:pStyle w:val="Date"/>
      </w:pPr>
      <w:r>
        <w:t>2022-04-22</w:t>
      </w:r>
    </w:p>
    <w:p w14:paraId="2AB57E9C" w14:textId="77777777" w:rsidR="00E77E68" w:rsidRDefault="00641806">
      <w:pPr>
        <w:pStyle w:val="Heading1"/>
      </w:pPr>
      <w:bookmarkStart w:id="0" w:name="markdown-basics"/>
      <w:r>
        <w:t>Markdown Basics</w:t>
      </w:r>
    </w:p>
    <w:p w14:paraId="0FC6FF64" w14:textId="77777777" w:rsidR="00E77E68" w:rsidRDefault="00641806">
      <w:pPr>
        <w:pStyle w:val="Heading2"/>
      </w:pPr>
      <w:bookmarkStart w:id="1" w:name="favorite-foods"/>
      <w:r>
        <w:t>Favorite Foods</w:t>
      </w:r>
    </w:p>
    <w:p w14:paraId="60405533" w14:textId="77777777" w:rsidR="00E77E68" w:rsidRDefault="00641806">
      <w:pPr>
        <w:pStyle w:val="Compact"/>
        <w:numPr>
          <w:ilvl w:val="0"/>
          <w:numId w:val="2"/>
        </w:numPr>
      </w:pPr>
      <w:r>
        <w:t>Churrasco (Brazilian Barbecue)</w:t>
      </w:r>
    </w:p>
    <w:p w14:paraId="1F11765F" w14:textId="77777777" w:rsidR="00E77E68" w:rsidRDefault="00641806">
      <w:pPr>
        <w:pStyle w:val="Compact"/>
        <w:numPr>
          <w:ilvl w:val="0"/>
          <w:numId w:val="2"/>
        </w:numPr>
      </w:pPr>
      <w:r>
        <w:t>Strogonoff</w:t>
      </w:r>
    </w:p>
    <w:p w14:paraId="7BF6E31D" w14:textId="77777777" w:rsidR="00E77E68" w:rsidRDefault="00641806">
      <w:pPr>
        <w:pStyle w:val="Compact"/>
        <w:numPr>
          <w:ilvl w:val="0"/>
          <w:numId w:val="2"/>
        </w:numPr>
      </w:pPr>
      <w:r>
        <w:t>Pizza</w:t>
      </w:r>
    </w:p>
    <w:p w14:paraId="4973D01D" w14:textId="77777777" w:rsidR="00E77E68" w:rsidRDefault="00641806">
      <w:pPr>
        <w:pStyle w:val="Heading2"/>
      </w:pPr>
      <w:bookmarkStart w:id="2" w:name="images"/>
      <w:bookmarkEnd w:id="1"/>
      <w:r>
        <w:lastRenderedPageBreak/>
        <w:t>Images</w:t>
      </w:r>
    </w:p>
    <w:p w14:paraId="7B03B6AF" w14:textId="77777777" w:rsidR="00E77E68" w:rsidRDefault="00641806">
      <w:pPr>
        <w:pStyle w:val="CaptionedFigure"/>
      </w:pPr>
      <w:r>
        <w:rPr>
          <w:noProof/>
        </w:rPr>
        <w:drawing>
          <wp:inline distT="0" distB="0" distL="0" distR="0" wp14:anchorId="2325104A" wp14:editId="5FEEA43F">
            <wp:extent cx="5334000" cy="5334000"/>
            <wp:effectExtent l="0" t="0" r="0" b="0"/>
            <wp:docPr id="22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/Users/jackson_aquino/dsc520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442B8" w14:textId="77777777" w:rsidR="00E77E68" w:rsidRDefault="00641806">
      <w:pPr>
        <w:pStyle w:val="ImageCaption"/>
      </w:pPr>
      <w:r>
        <w:t>All Cases (Log Plot)</w:t>
      </w:r>
    </w:p>
    <w:p w14:paraId="65008374" w14:textId="77777777" w:rsidR="00E77E68" w:rsidRDefault="00641806">
      <w:pPr>
        <w:pStyle w:val="Heading2"/>
      </w:pPr>
      <w:bookmarkStart w:id="3" w:name="add-a-quote"/>
      <w:bookmarkEnd w:id="2"/>
      <w:r>
        <w:t>Add a Quote</w:t>
      </w:r>
    </w:p>
    <w:p w14:paraId="5FBFE795" w14:textId="77777777" w:rsidR="00E77E68" w:rsidRDefault="00641806">
      <w:pPr>
        <w:pStyle w:val="BlockText"/>
      </w:pPr>
      <w:r>
        <w:t>It’s true, isn’t it? Then what else matters?</w:t>
      </w:r>
    </w:p>
    <w:p w14:paraId="6024354A" w14:textId="77777777" w:rsidR="00E77E68" w:rsidRDefault="00641806">
      <w:pPr>
        <w:pStyle w:val="Heading2"/>
      </w:pPr>
      <w:bookmarkStart w:id="4" w:name="add-an-equation"/>
      <w:bookmarkEnd w:id="3"/>
      <w:r>
        <w:t>Add an Equation</w:t>
      </w:r>
    </w:p>
    <w:p w14:paraId="681D42E1" w14:textId="77777777" w:rsidR="00E77E68" w:rsidRDefault="00641806">
      <w:pPr>
        <w:pStyle w:val="FirstParagraph"/>
      </w:pPr>
      <m:oMathPara>
        <m:oMath>
          <m:r>
            <w:rPr>
              <w:rFonts w:ascii="Cambria Math" w:hAnsi="Cambria Math"/>
            </w:rPr>
            <m:t>Δ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</m:t>
          </m:r>
        </m:oMath>
      </m:oMathPara>
    </w:p>
    <w:p w14:paraId="459B9A43" w14:textId="77777777" w:rsidR="00E77E68" w:rsidRDefault="00641806">
      <w:pPr>
        <w:pStyle w:val="Heading2"/>
      </w:pPr>
      <w:bookmarkStart w:id="5" w:name="add-a-footnote"/>
      <w:bookmarkEnd w:id="4"/>
      <w:r>
        <w:lastRenderedPageBreak/>
        <w:t>Add a Footnote</w:t>
      </w:r>
    </w:p>
    <w:p w14:paraId="7D79E516" w14:textId="77777777" w:rsidR="00E77E68" w:rsidRDefault="00641806">
      <w:pPr>
        <w:pStyle w:val="FirstParagraph"/>
      </w:pPr>
      <w:r>
        <w:rPr>
          <w:rStyle w:val="FootnoteReference"/>
        </w:rPr>
        <w:footnoteReference w:id="1"/>
      </w:r>
    </w:p>
    <w:p w14:paraId="48567AA6" w14:textId="77777777" w:rsidR="00E77E68" w:rsidRDefault="00641806">
      <w:pPr>
        <w:pStyle w:val="Heading2"/>
      </w:pPr>
      <w:bookmarkStart w:id="6" w:name="add-citations"/>
      <w:bookmarkEnd w:id="5"/>
      <w:r>
        <w:t>Add Citations</w:t>
      </w:r>
    </w:p>
    <w:p w14:paraId="38ABFD4F" w14:textId="77777777" w:rsidR="00E77E68" w:rsidRDefault="00641806">
      <w:pPr>
        <w:pStyle w:val="Compact"/>
        <w:numPr>
          <w:ilvl w:val="0"/>
          <w:numId w:val="3"/>
        </w:numPr>
      </w:pPr>
      <w:r>
        <w:t>R for Everyone</w:t>
      </w:r>
    </w:p>
    <w:p w14:paraId="392192B8" w14:textId="77777777" w:rsidR="00E77E68" w:rsidRDefault="00641806">
      <w:pPr>
        <w:pStyle w:val="Compact"/>
        <w:numPr>
          <w:ilvl w:val="0"/>
          <w:numId w:val="3"/>
        </w:numPr>
      </w:pPr>
      <w:r>
        <w:t>Discovering Statistics Using R</w:t>
      </w:r>
    </w:p>
    <w:p w14:paraId="58068092" w14:textId="77777777" w:rsidR="00E77E68" w:rsidRDefault="00641806">
      <w:pPr>
        <w:pStyle w:val="Heading1"/>
      </w:pPr>
      <w:bookmarkStart w:id="7" w:name="inline-code"/>
      <w:bookmarkEnd w:id="6"/>
      <w:bookmarkEnd w:id="0"/>
      <w:r>
        <w:t>Inline Code</w:t>
      </w:r>
    </w:p>
    <w:p w14:paraId="0C7F582E" w14:textId="77777777" w:rsidR="00E77E68" w:rsidRDefault="00641806">
      <w:pPr>
        <w:pStyle w:val="Heading2"/>
      </w:pPr>
      <w:bookmarkStart w:id="8" w:name="ny-times-covid-19-data"/>
      <w:r>
        <w:t>NY Times COVID-19 Data</w:t>
      </w:r>
    </w:p>
    <w:p w14:paraId="0C6688D9" w14:textId="77777777" w:rsidR="00E77E68" w:rsidRDefault="00641806">
      <w:pPr>
        <w:pStyle w:val="FirstParagraph"/>
      </w:pPr>
      <w:r>
        <w:rPr>
          <w:noProof/>
        </w:rPr>
        <w:drawing>
          <wp:inline distT="0" distB="0" distL="0" distR="0" wp14:anchorId="611FFC05" wp14:editId="231444AE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_04_AquinoJacks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C9FC8" w14:textId="77777777" w:rsidR="00E77E68" w:rsidRDefault="00641806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17AAA947" w14:textId="77777777" w:rsidR="00E77E68" w:rsidRDefault="00641806">
      <w:pPr>
        <w:pStyle w:val="FirstParagraph"/>
      </w:pPr>
      <w:r>
        <w:rPr>
          <w:noProof/>
        </w:rPr>
        <w:drawing>
          <wp:inline distT="0" distB="0" distL="0" distR="0" wp14:anchorId="5B9B7A29" wp14:editId="76AA6483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04_AquinoJacks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CD8AC" w14:textId="77777777" w:rsidR="00E77E68" w:rsidRDefault="00641806">
      <w:pPr>
        <w:pStyle w:val="Heading1"/>
      </w:pPr>
      <w:bookmarkStart w:id="10" w:name="tables"/>
      <w:bookmarkEnd w:id="9"/>
      <w:bookmarkEnd w:id="7"/>
      <w:r>
        <w:t>Tables</w:t>
      </w:r>
    </w:p>
    <w:p w14:paraId="1880E3BA" w14:textId="77777777" w:rsidR="00E77E68" w:rsidRDefault="00641806">
      <w:pPr>
        <w:pStyle w:val="Heading2"/>
      </w:pPr>
      <w:bookmarkStart w:id="11" w:name="knitr-table-with-kable"/>
      <w:r>
        <w:t>Knitr Table with Kable</w:t>
      </w:r>
    </w:p>
    <w:p w14:paraId="23AD149D" w14:textId="77777777" w:rsidR="00E77E68" w:rsidRDefault="00641806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962"/>
        <w:gridCol w:w="919"/>
        <w:gridCol w:w="1708"/>
        <w:gridCol w:w="1769"/>
        <w:gridCol w:w="748"/>
      </w:tblGrid>
      <w:tr w:rsidR="00E77E68" w14:paraId="528C9945" w14:textId="77777777" w:rsidTr="00E77E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FC8DCC" w14:textId="77777777" w:rsidR="00E77E68" w:rsidRDefault="00641806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0D89EE2" w14:textId="77777777" w:rsidR="00E77E68" w:rsidRDefault="00641806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6153FA6C" w14:textId="77777777" w:rsidR="00E77E68" w:rsidRDefault="00641806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</w:tcPr>
          <w:p w14:paraId="6DBAF585" w14:textId="77777777" w:rsidR="00E77E68" w:rsidRDefault="00641806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</w:tcPr>
          <w:p w14:paraId="3869EBEC" w14:textId="77777777" w:rsidR="00E77E68" w:rsidRDefault="00641806">
            <w:pPr>
              <w:pStyle w:val="Compact"/>
              <w:jc w:val="right"/>
            </w:pPr>
            <w:r>
              <w:t>Age</w:t>
            </w:r>
          </w:p>
        </w:tc>
      </w:tr>
      <w:tr w:rsidR="00E77E68" w14:paraId="267B825E" w14:textId="77777777">
        <w:tc>
          <w:tcPr>
            <w:tcW w:w="0" w:type="auto"/>
          </w:tcPr>
          <w:p w14:paraId="76E0D26A" w14:textId="77777777" w:rsidR="00E77E68" w:rsidRDefault="00641806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29F5315B" w14:textId="77777777" w:rsidR="00E77E68" w:rsidRDefault="00641806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E734BD9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8318ADD" w14:textId="77777777" w:rsidR="00E77E68" w:rsidRDefault="0064180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FA9219E" w14:textId="77777777" w:rsidR="00E77E68" w:rsidRDefault="00641806">
            <w:pPr>
              <w:pStyle w:val="Compact"/>
              <w:jc w:val="right"/>
            </w:pPr>
            <w:r>
              <w:t>88</w:t>
            </w:r>
          </w:p>
        </w:tc>
      </w:tr>
      <w:tr w:rsidR="00E77E68" w14:paraId="13FEBE6B" w14:textId="77777777">
        <w:tc>
          <w:tcPr>
            <w:tcW w:w="0" w:type="auto"/>
          </w:tcPr>
          <w:p w14:paraId="6B450D10" w14:textId="77777777" w:rsidR="00E77E68" w:rsidRDefault="00641806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3131280" w14:textId="77777777" w:rsidR="00E77E68" w:rsidRDefault="0064180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DB9A3BA" w14:textId="77777777" w:rsidR="00E77E68" w:rsidRDefault="0064180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5CAC745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F4BA4D0" w14:textId="77777777" w:rsidR="00E77E68" w:rsidRDefault="00641806">
            <w:pPr>
              <w:pStyle w:val="Compact"/>
              <w:jc w:val="right"/>
            </w:pPr>
            <w:r>
              <w:t>129</w:t>
            </w:r>
          </w:p>
        </w:tc>
      </w:tr>
      <w:tr w:rsidR="00E77E68" w14:paraId="0D47C284" w14:textId="77777777">
        <w:tc>
          <w:tcPr>
            <w:tcW w:w="0" w:type="auto"/>
          </w:tcPr>
          <w:p w14:paraId="2EDBD647" w14:textId="77777777" w:rsidR="00E77E68" w:rsidRDefault="00641806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42B83F9A" w14:textId="77777777" w:rsidR="00E77E68" w:rsidRDefault="0064180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16CE0AC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8F3E546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FAF9082" w14:textId="77777777" w:rsidR="00E77E68" w:rsidRDefault="00641806">
            <w:pPr>
              <w:pStyle w:val="Compact"/>
              <w:jc w:val="right"/>
            </w:pPr>
            <w:r>
              <w:t>51</w:t>
            </w:r>
          </w:p>
        </w:tc>
      </w:tr>
      <w:tr w:rsidR="00E77E68" w14:paraId="5CE93D5E" w14:textId="77777777">
        <w:tc>
          <w:tcPr>
            <w:tcW w:w="0" w:type="auto"/>
          </w:tcPr>
          <w:p w14:paraId="14FDFC07" w14:textId="77777777" w:rsidR="00E77E68" w:rsidRDefault="00641806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6EBA4340" w14:textId="77777777" w:rsidR="00E77E68" w:rsidRDefault="0064180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AB2DC9E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AC688AB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D75D7EB" w14:textId="77777777" w:rsidR="00E77E68" w:rsidRDefault="00641806">
            <w:pPr>
              <w:pStyle w:val="Compact"/>
              <w:jc w:val="right"/>
            </w:pPr>
            <w:r>
              <w:t>36</w:t>
            </w:r>
          </w:p>
        </w:tc>
      </w:tr>
      <w:tr w:rsidR="00E77E68" w14:paraId="52BABD5F" w14:textId="77777777">
        <w:tc>
          <w:tcPr>
            <w:tcW w:w="0" w:type="auto"/>
          </w:tcPr>
          <w:p w14:paraId="7AE427AC" w14:textId="77777777" w:rsidR="00E77E68" w:rsidRDefault="00641806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1DD2DA3D" w14:textId="77777777" w:rsidR="00E77E68" w:rsidRDefault="00641806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D0B073D" w14:textId="77777777" w:rsidR="00E77E68" w:rsidRDefault="0064180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6B218806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06C385B" w14:textId="77777777" w:rsidR="00E77E68" w:rsidRDefault="00641806">
            <w:pPr>
              <w:pStyle w:val="Compact"/>
              <w:jc w:val="right"/>
            </w:pPr>
            <w:r>
              <w:t>7052</w:t>
            </w:r>
          </w:p>
        </w:tc>
      </w:tr>
    </w:tbl>
    <w:p w14:paraId="60FFB5D6" w14:textId="77777777" w:rsidR="00E77E68" w:rsidRDefault="00641806">
      <w:pPr>
        <w:pStyle w:val="Heading2"/>
      </w:pPr>
      <w:bookmarkStart w:id="12" w:name="pandoc-table"/>
      <w:bookmarkEnd w:id="11"/>
      <w:r>
        <w:t>Pandoc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2"/>
        <w:gridCol w:w="919"/>
        <w:gridCol w:w="1708"/>
        <w:gridCol w:w="1769"/>
        <w:gridCol w:w="748"/>
      </w:tblGrid>
      <w:tr w:rsidR="00E77E68" w14:paraId="47DA811B" w14:textId="77777777" w:rsidTr="00E77E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EFAD41" w14:textId="77777777" w:rsidR="00E77E68" w:rsidRDefault="00641806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1D680A4" w14:textId="77777777" w:rsidR="00E77E68" w:rsidRDefault="00641806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3D11C7E1" w14:textId="77777777" w:rsidR="00E77E68" w:rsidRDefault="00641806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</w:tcPr>
          <w:p w14:paraId="6E2DD455" w14:textId="77777777" w:rsidR="00E77E68" w:rsidRDefault="00641806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</w:tcPr>
          <w:p w14:paraId="6F37B9A9" w14:textId="77777777" w:rsidR="00E77E68" w:rsidRDefault="00641806">
            <w:pPr>
              <w:pStyle w:val="Compact"/>
              <w:jc w:val="right"/>
            </w:pPr>
            <w:r>
              <w:t>Age</w:t>
            </w:r>
          </w:p>
        </w:tc>
      </w:tr>
      <w:tr w:rsidR="00E77E68" w14:paraId="45354C8A" w14:textId="77777777">
        <w:tc>
          <w:tcPr>
            <w:tcW w:w="0" w:type="auto"/>
          </w:tcPr>
          <w:p w14:paraId="2497B443" w14:textId="77777777" w:rsidR="00E77E68" w:rsidRDefault="00641806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AEB44CE" w14:textId="77777777" w:rsidR="00E77E68" w:rsidRDefault="00641806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5EBB8433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ACB91FC" w14:textId="77777777" w:rsidR="00E77E68" w:rsidRDefault="0064180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EAC5B3F" w14:textId="77777777" w:rsidR="00E77E68" w:rsidRDefault="00641806">
            <w:pPr>
              <w:pStyle w:val="Compact"/>
              <w:jc w:val="right"/>
            </w:pPr>
            <w:r>
              <w:t>88</w:t>
            </w:r>
          </w:p>
        </w:tc>
      </w:tr>
      <w:tr w:rsidR="00E77E68" w14:paraId="7E4DD039" w14:textId="77777777">
        <w:tc>
          <w:tcPr>
            <w:tcW w:w="0" w:type="auto"/>
          </w:tcPr>
          <w:p w14:paraId="28C61D01" w14:textId="77777777" w:rsidR="00E77E68" w:rsidRDefault="00641806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3538528" w14:textId="77777777" w:rsidR="00E77E68" w:rsidRDefault="0064180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628288C" w14:textId="77777777" w:rsidR="00E77E68" w:rsidRDefault="0064180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DA8549C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DC29EAB" w14:textId="77777777" w:rsidR="00E77E68" w:rsidRDefault="00641806">
            <w:pPr>
              <w:pStyle w:val="Compact"/>
              <w:jc w:val="right"/>
            </w:pPr>
            <w:r>
              <w:t>129</w:t>
            </w:r>
          </w:p>
        </w:tc>
      </w:tr>
      <w:tr w:rsidR="00E77E68" w14:paraId="0FBAFA9E" w14:textId="77777777">
        <w:tc>
          <w:tcPr>
            <w:tcW w:w="0" w:type="auto"/>
          </w:tcPr>
          <w:p w14:paraId="0A3A0D33" w14:textId="77777777" w:rsidR="00E77E68" w:rsidRDefault="00641806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701925FB" w14:textId="77777777" w:rsidR="00E77E68" w:rsidRDefault="0064180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0FD300D4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CD37532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743D123" w14:textId="77777777" w:rsidR="00E77E68" w:rsidRDefault="00641806">
            <w:pPr>
              <w:pStyle w:val="Compact"/>
              <w:jc w:val="right"/>
            </w:pPr>
            <w:r>
              <w:t>51</w:t>
            </w:r>
          </w:p>
        </w:tc>
      </w:tr>
      <w:tr w:rsidR="00E77E68" w14:paraId="028A5C91" w14:textId="77777777">
        <w:tc>
          <w:tcPr>
            <w:tcW w:w="0" w:type="auto"/>
          </w:tcPr>
          <w:p w14:paraId="132D3D24" w14:textId="77777777" w:rsidR="00E77E68" w:rsidRDefault="00641806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498F5B54" w14:textId="77777777" w:rsidR="00E77E68" w:rsidRDefault="0064180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BAF89C6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84525C1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FC63920" w14:textId="77777777" w:rsidR="00E77E68" w:rsidRDefault="00641806">
            <w:pPr>
              <w:pStyle w:val="Compact"/>
              <w:jc w:val="right"/>
            </w:pPr>
            <w:r>
              <w:t>36</w:t>
            </w:r>
          </w:p>
        </w:tc>
      </w:tr>
      <w:tr w:rsidR="00E77E68" w14:paraId="1378802F" w14:textId="77777777">
        <w:tc>
          <w:tcPr>
            <w:tcW w:w="0" w:type="auto"/>
          </w:tcPr>
          <w:p w14:paraId="110DD549" w14:textId="77777777" w:rsidR="00E77E68" w:rsidRDefault="00641806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5ABC043F" w14:textId="77777777" w:rsidR="00E77E68" w:rsidRDefault="00641806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79FBD49A" w14:textId="77777777" w:rsidR="00E77E68" w:rsidRDefault="0064180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D18117B" w14:textId="77777777" w:rsidR="00E77E68" w:rsidRDefault="0064180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F636723" w14:textId="77777777" w:rsidR="00E77E68" w:rsidRDefault="00641806">
            <w:pPr>
              <w:pStyle w:val="Compact"/>
              <w:jc w:val="right"/>
            </w:pPr>
            <w:r>
              <w:t>7052</w:t>
            </w:r>
          </w:p>
        </w:tc>
      </w:tr>
    </w:tbl>
    <w:p w14:paraId="10DA5615" w14:textId="77777777" w:rsidR="00E77E68" w:rsidRDefault="00641806">
      <w:pPr>
        <w:pStyle w:val="Heading1"/>
      </w:pPr>
      <w:bookmarkStart w:id="13" w:name="references"/>
      <w:bookmarkEnd w:id="12"/>
      <w:bookmarkEnd w:id="10"/>
      <w:r>
        <w:lastRenderedPageBreak/>
        <w:t>References</w:t>
      </w:r>
    </w:p>
    <w:bookmarkEnd w:id="13"/>
    <w:sectPr w:rsidR="00E77E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ADB0F" w14:textId="77777777" w:rsidR="00000000" w:rsidRDefault="00641806">
      <w:pPr>
        <w:spacing w:after="0"/>
      </w:pPr>
      <w:r>
        <w:separator/>
      </w:r>
    </w:p>
  </w:endnote>
  <w:endnote w:type="continuationSeparator" w:id="0">
    <w:p w14:paraId="0C4DD898" w14:textId="77777777" w:rsidR="00000000" w:rsidRDefault="00641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EEBD5" w14:textId="77777777" w:rsidR="00E77E68" w:rsidRDefault="00641806">
      <w:r>
        <w:separator/>
      </w:r>
    </w:p>
  </w:footnote>
  <w:footnote w:type="continuationSeparator" w:id="0">
    <w:p w14:paraId="7840248B" w14:textId="77777777" w:rsidR="00E77E68" w:rsidRDefault="00641806">
      <w:r>
        <w:continuationSeparator/>
      </w:r>
    </w:p>
  </w:footnote>
  <w:footnote w:id="1">
    <w:p w14:paraId="3E50E095" w14:textId="77777777" w:rsidR="00E77E68" w:rsidRDefault="00641806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88F3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527D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E107D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7E68"/>
    <w:rsid w:val="00641806"/>
    <w:rsid w:val="00E77E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0B9350"/>
  <w15:docId w15:val="{B92F4D59-8761-4D66-B8AB-F5E385B41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18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41806"/>
  </w:style>
  <w:style w:type="paragraph" w:styleId="Footer">
    <w:name w:val="footer"/>
    <w:basedOn w:val="Normal"/>
    <w:link w:val="FooterChar"/>
    <w:unhideWhenUsed/>
    <w:rsid w:val="006418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418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8</Words>
  <Characters>673</Characters>
  <Application>Microsoft Office Word</Application>
  <DocSecurity>4</DocSecurity>
  <Lines>5</Lines>
  <Paragraphs>1</Paragraphs>
  <ScaleCrop>false</ScaleCrop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ackson Aquino</dc:creator>
  <cp:keywords/>
  <cp:lastModifiedBy>Aquino, Jackson</cp:lastModifiedBy>
  <cp:revision>2</cp:revision>
  <dcterms:created xsi:type="dcterms:W3CDTF">2022-04-23T13:52:00Z</dcterms:created>
  <dcterms:modified xsi:type="dcterms:W3CDTF">2022-04-2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2</vt:lpwstr>
  </property>
  <property fmtid="{D5CDD505-2E9C-101B-9397-08002B2CF9AE}" pid="4" name="output">
    <vt:lpwstr/>
  </property>
  <property fmtid="{D5CDD505-2E9C-101B-9397-08002B2CF9AE}" pid="5" name="MSIP_Label_dad3be33-4108-4738-9e07-d8656a181486_Enabled">
    <vt:lpwstr>true</vt:lpwstr>
  </property>
  <property fmtid="{D5CDD505-2E9C-101B-9397-08002B2CF9AE}" pid="6" name="MSIP_Label_dad3be33-4108-4738-9e07-d8656a181486_SetDate">
    <vt:lpwstr>2022-04-23T13:51:39Z</vt:lpwstr>
  </property>
  <property fmtid="{D5CDD505-2E9C-101B-9397-08002B2CF9AE}" pid="7" name="MSIP_Label_dad3be33-4108-4738-9e07-d8656a181486_Method">
    <vt:lpwstr>Privileged</vt:lpwstr>
  </property>
  <property fmtid="{D5CDD505-2E9C-101B-9397-08002B2CF9AE}" pid="8" name="MSIP_Label_dad3be33-4108-4738-9e07-d8656a181486_Name">
    <vt:lpwstr>Public No Visual Label</vt:lpwstr>
  </property>
  <property fmtid="{D5CDD505-2E9C-101B-9397-08002B2CF9AE}" pid="9" name="MSIP_Label_dad3be33-4108-4738-9e07-d8656a181486_SiteId">
    <vt:lpwstr>945c199a-83a2-4e80-9f8c-5a91be5752dd</vt:lpwstr>
  </property>
  <property fmtid="{D5CDD505-2E9C-101B-9397-08002B2CF9AE}" pid="10" name="MSIP_Label_dad3be33-4108-4738-9e07-d8656a181486_ActionId">
    <vt:lpwstr>4815157e-f10a-496c-b922-7f01feee60ef</vt:lpwstr>
  </property>
  <property fmtid="{D5CDD505-2E9C-101B-9397-08002B2CF9AE}" pid="11" name="MSIP_Label_dad3be33-4108-4738-9e07-d8656a181486_ContentBits">
    <vt:lpwstr>0</vt:lpwstr>
  </property>
</Properties>
</file>